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762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12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79,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878,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35,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,568,6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2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0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1,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,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7,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5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9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59,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4,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3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2,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32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43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9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85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8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928,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8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2,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2,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2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,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2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4,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,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,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3,7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8,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01,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,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82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6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34,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60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2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,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5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61,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,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,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7,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0,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,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5,2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8,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7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55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,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15,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,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4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,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2,7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8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9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1,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8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1,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5,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,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0,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2,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2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21,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,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,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0,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8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1,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6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,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1,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6,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1,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3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4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40,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7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,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9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6,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1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8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6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,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3,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5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9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5,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9,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3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,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7,7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,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,7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9,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6,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0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1,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6,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,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9,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2,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9,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,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0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66,9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7,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8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9,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14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7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1,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3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7,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54,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8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8,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,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5,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60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2,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85,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9,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4,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89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7,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3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4,9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95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9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2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2,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08,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,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,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,4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4,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,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1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10,7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,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61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61,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37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1,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2,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9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3,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194,4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5,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7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,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2,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1,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4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4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0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13,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5,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,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8,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2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42,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8,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,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4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5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8,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6,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,5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0T16:04:41Z</dcterms:created>
  <dcterms:modified xsi:type="dcterms:W3CDTF">2023-10-20T16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